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5f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b87f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485d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4:13:37Z</dcterms:created>
  <dcterms:modified xsi:type="dcterms:W3CDTF">2021-12-28T14:13:37Z</dcterms:modified>
</cp:coreProperties>
</file>